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1206E" w14:textId="77777777" w:rsidR="00BE0678" w:rsidRDefault="00BE0678" w:rsidP="00BE0678">
      <w:pPr>
        <w:spacing w:after="0"/>
        <w:jc w:val="center"/>
        <w:rPr>
          <w:b/>
          <w:bCs/>
          <w:sz w:val="28"/>
          <w:szCs w:val="28"/>
        </w:rPr>
      </w:pPr>
      <w:bookmarkStart w:id="0" w:name="_Hlk12226774"/>
      <w:r>
        <w:rPr>
          <w:b/>
          <w:bCs/>
          <w:noProof/>
          <w:sz w:val="28"/>
          <w:szCs w:val="28"/>
        </w:rPr>
        <w:drawing>
          <wp:anchor distT="0" distB="0" distL="114300" distR="114300" simplePos="0" relativeHeight="251654656" behindDoc="0" locked="0" layoutInCell="1" allowOverlap="1" wp14:anchorId="4B22D2F4" wp14:editId="1203A559">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6FC5E1B7" w14:textId="77777777" w:rsidR="00BE0678" w:rsidRPr="00F775CB" w:rsidRDefault="00BE0678" w:rsidP="00BE0678">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15712DCF" w14:textId="77777777" w:rsidR="00BE0678" w:rsidRPr="00F775CB" w:rsidRDefault="00BE0678" w:rsidP="00BE0678">
      <w:pPr>
        <w:spacing w:after="0"/>
        <w:jc w:val="center"/>
        <w:rPr>
          <w:b/>
          <w:bCs/>
          <w:sz w:val="28"/>
          <w:szCs w:val="28"/>
        </w:rPr>
      </w:pPr>
      <w:r w:rsidRPr="00F775CB">
        <w:rPr>
          <w:b/>
          <w:bCs/>
          <w:sz w:val="28"/>
          <w:szCs w:val="28"/>
        </w:rPr>
        <w:t>Department of Planning</w:t>
      </w:r>
    </w:p>
    <w:p w14:paraId="31F70949" w14:textId="5503A343" w:rsidR="00BE0678" w:rsidRPr="00A442A7" w:rsidRDefault="00BE0678" w:rsidP="00BE0678">
      <w:pPr>
        <w:jc w:val="center"/>
        <w:rPr>
          <w:sz w:val="28"/>
          <w:szCs w:val="28"/>
        </w:rPr>
      </w:pPr>
      <w:r w:rsidRPr="00A442A7">
        <w:rPr>
          <w:b/>
          <w:bCs/>
          <w:sz w:val="28"/>
          <w:szCs w:val="28"/>
        </w:rPr>
        <w:t xml:space="preserve">Third-Party </w:t>
      </w:r>
      <w:r w:rsidR="00111AFB">
        <w:rPr>
          <w:b/>
          <w:bCs/>
          <w:sz w:val="28"/>
          <w:szCs w:val="28"/>
        </w:rPr>
        <w:t>Building Inspection</w:t>
      </w:r>
      <w:r w:rsidRPr="00A442A7">
        <w:rPr>
          <w:b/>
          <w:bCs/>
          <w:sz w:val="28"/>
          <w:szCs w:val="28"/>
        </w:rPr>
        <w:t xml:space="preserve"> </w:t>
      </w:r>
    </w:p>
    <w:p w14:paraId="6D2BFA00" w14:textId="755C22D8" w:rsidR="00BE0678" w:rsidRPr="00A442A7" w:rsidRDefault="00BE0678" w:rsidP="00BE0678">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653632" behindDoc="0" locked="0" layoutInCell="1" allowOverlap="1" wp14:anchorId="30EAFE7B" wp14:editId="42318289">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A482F22" id="Straight Connector 35"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Pr>
          <w:b/>
          <w:bCs/>
          <w:sz w:val="28"/>
          <w:szCs w:val="28"/>
        </w:rPr>
        <w:t xml:space="preserve">Conflict of Interest Affidavit </w:t>
      </w:r>
    </w:p>
    <w:bookmarkEnd w:id="0"/>
    <w:p w14:paraId="1CEA7019" w14:textId="77777777" w:rsidR="00A759D0" w:rsidRDefault="00A759D0" w:rsidP="0023121D">
      <w:pPr>
        <w:tabs>
          <w:tab w:val="left" w:pos="4320"/>
        </w:tabs>
        <w:jc w:val="both"/>
      </w:pPr>
    </w:p>
    <w:p w14:paraId="23BF150D" w14:textId="4139DF9F" w:rsidR="00BE0678" w:rsidRPr="004C53F7" w:rsidRDefault="00BE0678" w:rsidP="00A759D0">
      <w:pPr>
        <w:tabs>
          <w:tab w:val="left" w:pos="4320"/>
        </w:tabs>
        <w:jc w:val="both"/>
      </w:pPr>
      <w:r w:rsidRPr="004C53F7">
        <w:rPr>
          <w:noProof/>
        </w:rPr>
        <mc:AlternateContent>
          <mc:Choice Requires="wps">
            <w:drawing>
              <wp:anchor distT="0" distB="0" distL="114300" distR="114300" simplePos="0" relativeHeight="251652608" behindDoc="0" locked="0" layoutInCell="1" allowOverlap="1" wp14:anchorId="7873A318" wp14:editId="4D457737">
                <wp:simplePos x="0" y="0"/>
                <wp:positionH relativeFrom="column">
                  <wp:posOffset>189865</wp:posOffset>
                </wp:positionH>
                <wp:positionV relativeFrom="paragraph">
                  <wp:posOffset>157480</wp:posOffset>
                </wp:positionV>
                <wp:extent cx="24860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068B715" id="Straight Connector 1"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5pt,12.4pt" to="210.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" strokecolor="black [3200]" strokeweight=".5pt">
                <v:stroke joinstyle="miter"/>
              </v:line>
            </w:pict>
          </mc:Fallback>
        </mc:AlternateContent>
      </w:r>
      <w:r w:rsidRPr="004C53F7">
        <w:t>I,</w:t>
      </w:r>
      <w:r w:rsidRPr="004C53F7">
        <w:tab/>
        <w:t xml:space="preserve">hereby swear/affirm and declare that I: </w:t>
      </w:r>
    </w:p>
    <w:p w14:paraId="55675943" w14:textId="1D7B717F" w:rsidR="00BE0678" w:rsidRPr="004C53F7" w:rsidRDefault="00BE0678" w:rsidP="00FF1A5A">
      <w:pPr>
        <w:pStyle w:val="ListParagraph"/>
        <w:numPr>
          <w:ilvl w:val="0"/>
          <w:numId w:val="2"/>
        </w:numPr>
        <w:jc w:val="both"/>
      </w:pPr>
      <w:r w:rsidRPr="004C53F7">
        <w:t xml:space="preserve">will exercise unprejudiced and unbiased judgment and conduct when performing all </w:t>
      </w:r>
      <w:proofErr w:type="gramStart"/>
      <w:r w:rsidRPr="004C53F7">
        <w:t>services;</w:t>
      </w:r>
      <w:proofErr w:type="gramEnd"/>
      <w:r w:rsidRPr="004C53F7">
        <w:t xml:space="preserve"> </w:t>
      </w:r>
    </w:p>
    <w:p w14:paraId="4EEEA1A4" w14:textId="43985DC5" w:rsidR="00F93E12" w:rsidRPr="004C53F7" w:rsidRDefault="00F93E12" w:rsidP="00F93E12">
      <w:pPr>
        <w:pStyle w:val="BodyText"/>
        <w:numPr>
          <w:ilvl w:val="0"/>
          <w:numId w:val="1"/>
        </w:numPr>
        <w:spacing w:after="160"/>
        <w:rPr>
          <w:rFonts w:ascii="Century Gothic" w:hAnsi="Century Gothic"/>
          <w:sz w:val="22"/>
          <w:szCs w:val="22"/>
        </w:rPr>
      </w:pPr>
      <w:r w:rsidRPr="004C53F7">
        <w:rPr>
          <w:rFonts w:ascii="Century Gothic" w:hAnsi="Century Gothic"/>
          <w:sz w:val="22"/>
          <w:szCs w:val="22"/>
        </w:rPr>
        <w:t xml:space="preserve">will adhere to the conflicts of interest </w:t>
      </w:r>
      <w:r w:rsidR="004C53F7" w:rsidRPr="004C53F7">
        <w:rPr>
          <w:rFonts w:ascii="Century Gothic" w:hAnsi="Century Gothic"/>
          <w:sz w:val="22"/>
          <w:szCs w:val="22"/>
        </w:rPr>
        <w:t xml:space="preserve">provisions of the Third-Party </w:t>
      </w:r>
      <w:r w:rsidR="00111AFB">
        <w:rPr>
          <w:rFonts w:ascii="Century Gothic" w:hAnsi="Century Gothic"/>
          <w:sz w:val="22"/>
          <w:szCs w:val="22"/>
        </w:rPr>
        <w:t>Building Inspection</w:t>
      </w:r>
      <w:r w:rsidR="004C53F7" w:rsidRPr="004C53F7">
        <w:rPr>
          <w:rFonts w:ascii="Century Gothic" w:hAnsi="Century Gothic"/>
          <w:sz w:val="22"/>
          <w:szCs w:val="22"/>
        </w:rPr>
        <w:t xml:space="preserve"> Program</w:t>
      </w:r>
      <w:r w:rsidRPr="004C53F7">
        <w:rPr>
          <w:rFonts w:ascii="Century Gothic" w:hAnsi="Century Gothic"/>
          <w:sz w:val="22"/>
          <w:szCs w:val="22"/>
        </w:rPr>
        <w:t xml:space="preserve">. </w:t>
      </w:r>
    </w:p>
    <w:p w14:paraId="73BBBF38" w14:textId="335B4CAF" w:rsidR="00F93E12" w:rsidRPr="004C53F7" w:rsidRDefault="00F93E12" w:rsidP="00F93E12">
      <w:pPr>
        <w:pStyle w:val="ListParagraph"/>
        <w:numPr>
          <w:ilvl w:val="0"/>
          <w:numId w:val="1"/>
        </w:numPr>
        <w:jc w:val="both"/>
      </w:pPr>
      <w:r w:rsidRPr="004C53F7">
        <w:t xml:space="preserve">will not offer nor make any payment or gift to any public official, private client, or industry representative with the intent of influencing that person’s judgment or decision in connection with </w:t>
      </w:r>
      <w:r w:rsidR="00111AFB">
        <w:t>Building Inspection</w:t>
      </w:r>
      <w:r w:rsidRPr="004C53F7">
        <w:t xml:space="preserve"> Services offered. </w:t>
      </w:r>
    </w:p>
    <w:p w14:paraId="47CA755F" w14:textId="77777777" w:rsidR="00BE0678" w:rsidRPr="004C53F7" w:rsidRDefault="00BE0678" w:rsidP="0023121D">
      <w:pPr>
        <w:jc w:val="both"/>
      </w:pPr>
    </w:p>
    <w:p w14:paraId="17EB87A2" w14:textId="77777777" w:rsidR="00BE0678" w:rsidRPr="004C53F7" w:rsidRDefault="00BE0678" w:rsidP="0023121D">
      <w:pPr>
        <w:jc w:val="both"/>
      </w:pPr>
    </w:p>
    <w:p w14:paraId="1013B728" w14:textId="0D5001F8" w:rsidR="00E96CF2" w:rsidRDefault="00E96CF2" w:rsidP="004C53F7">
      <w:pPr>
        <w:ind w:firstLine="360"/>
        <w:jc w:val="both"/>
      </w:pPr>
      <w:r w:rsidRPr="0023121D">
        <w:rPr>
          <w:noProof/>
          <w:sz w:val="20"/>
          <w:szCs w:val="20"/>
        </w:rPr>
        <mc:AlternateContent>
          <mc:Choice Requires="wps">
            <w:drawing>
              <wp:anchor distT="0" distB="0" distL="114300" distR="114300" simplePos="0" relativeHeight="251670528" behindDoc="0" locked="0" layoutInCell="1" allowOverlap="1" wp14:anchorId="51682E0F" wp14:editId="277B0C0A">
                <wp:simplePos x="0" y="0"/>
                <wp:positionH relativeFrom="column">
                  <wp:posOffset>47625</wp:posOffset>
                </wp:positionH>
                <wp:positionV relativeFrom="paragraph">
                  <wp:posOffset>255270</wp:posOffset>
                </wp:positionV>
                <wp:extent cx="166687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16668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C571FD5" id="Straight Connector 3"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20.1pt" to="13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" strokecolor="windowText" strokeweight=".5pt">
                <v:stroke joinstyle="miter"/>
              </v:line>
            </w:pict>
          </mc:Fallback>
        </mc:AlternateContent>
      </w:r>
    </w:p>
    <w:p w14:paraId="71E58CF4" w14:textId="293F88D5" w:rsidR="00BE0678" w:rsidRPr="004C53F7" w:rsidRDefault="004C53F7" w:rsidP="004C53F7">
      <w:pPr>
        <w:ind w:firstLine="360"/>
        <w:jc w:val="both"/>
      </w:pPr>
      <w:r w:rsidRPr="004C53F7">
        <w:t>Signature</w:t>
      </w:r>
    </w:p>
    <w:p w14:paraId="0571267A" w14:textId="77777777" w:rsidR="004C53F7" w:rsidRDefault="004C53F7" w:rsidP="00111AFB">
      <w:pPr>
        <w:pBdr>
          <w:bottom w:val="single" w:sz="12" w:space="1" w:color="auto"/>
        </w:pBdr>
        <w:spacing w:line="360" w:lineRule="auto"/>
        <w:jc w:val="both"/>
      </w:pPr>
    </w:p>
    <w:p w14:paraId="60DDDAA7" w14:textId="77777777" w:rsidR="004C53F7" w:rsidRDefault="004C53F7" w:rsidP="0023121D">
      <w:pPr>
        <w:spacing w:line="360" w:lineRule="auto"/>
        <w:jc w:val="both"/>
      </w:pPr>
    </w:p>
    <w:p w14:paraId="403409BB" w14:textId="5F38E63A" w:rsidR="00BE0678" w:rsidRPr="004C53F7" w:rsidRDefault="00111AFB" w:rsidP="00E164B4">
      <w:pPr>
        <w:tabs>
          <w:tab w:val="left" w:pos="720"/>
        </w:tabs>
        <w:spacing w:line="360" w:lineRule="auto"/>
        <w:ind w:left="360"/>
        <w:jc w:val="both"/>
      </w:pPr>
      <w:r w:rsidRPr="004C53F7">
        <w:rPr>
          <w:noProof/>
        </w:rPr>
        <mc:AlternateContent>
          <mc:Choice Requires="wps">
            <w:drawing>
              <wp:anchor distT="0" distB="0" distL="114300" distR="114300" simplePos="0" relativeHeight="251658752" behindDoc="0" locked="0" layoutInCell="1" allowOverlap="1" wp14:anchorId="6C532280" wp14:editId="5E257CFD">
                <wp:simplePos x="0" y="0"/>
                <wp:positionH relativeFrom="column">
                  <wp:posOffset>495300</wp:posOffset>
                </wp:positionH>
                <wp:positionV relativeFrom="paragraph">
                  <wp:posOffset>385446</wp:posOffset>
                </wp:positionV>
                <wp:extent cx="3333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3333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E3BB50" id="Straight Connector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30.35pt" to="65.2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" strokecolor="windowText" strokeweight=".5pt">
                <v:stroke joinstyle="miter"/>
              </v:line>
            </w:pict>
          </mc:Fallback>
        </mc:AlternateContent>
      </w:r>
      <w:r w:rsidR="00E164B4" w:rsidRPr="004C53F7">
        <w:rPr>
          <w:noProof/>
        </w:rPr>
        <mc:AlternateContent>
          <mc:Choice Requires="wps">
            <w:drawing>
              <wp:anchor distT="0" distB="0" distL="114300" distR="114300" simplePos="0" relativeHeight="251662848" behindDoc="0" locked="0" layoutInCell="1" allowOverlap="1" wp14:anchorId="665D4B49" wp14:editId="0F82F0D0">
                <wp:simplePos x="0" y="0"/>
                <wp:positionH relativeFrom="column">
                  <wp:posOffset>4648200</wp:posOffset>
                </wp:positionH>
                <wp:positionV relativeFrom="paragraph">
                  <wp:posOffset>395605</wp:posOffset>
                </wp:positionV>
                <wp:extent cx="10763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1076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2DAE3E" id="Straight Connector 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pt,31.15pt" to="450.75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" strokecolor="windowText" strokeweight=".5pt">
                <v:stroke joinstyle="miter"/>
              </v:line>
            </w:pict>
          </mc:Fallback>
        </mc:AlternateContent>
      </w:r>
      <w:r w:rsidR="00E164B4" w:rsidRPr="004C53F7">
        <w:rPr>
          <w:noProof/>
        </w:rPr>
        <mc:AlternateContent>
          <mc:Choice Requires="wps">
            <w:drawing>
              <wp:anchor distT="0" distB="0" distL="114300" distR="114300" simplePos="0" relativeHeight="251660800" behindDoc="0" locked="0" layoutInCell="1" allowOverlap="1" wp14:anchorId="27661DCE" wp14:editId="6D56EF43">
                <wp:simplePos x="0" y="0"/>
                <wp:positionH relativeFrom="column">
                  <wp:posOffset>2676525</wp:posOffset>
                </wp:positionH>
                <wp:positionV relativeFrom="paragraph">
                  <wp:posOffset>390525</wp:posOffset>
                </wp:positionV>
                <wp:extent cx="2286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228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4E1D357" id="Straight Connector 14"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0.75pt,30.75pt" to="228.7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" strokecolor="windowText" strokeweight=".5pt">
                <v:stroke joinstyle="miter"/>
              </v:line>
            </w:pict>
          </mc:Fallback>
        </mc:AlternateContent>
      </w:r>
      <w:r w:rsidR="00E164B4" w:rsidRPr="004C53F7">
        <w:rPr>
          <w:noProof/>
        </w:rPr>
        <mc:AlternateContent>
          <mc:Choice Requires="wps">
            <w:drawing>
              <wp:anchor distT="0" distB="0" distL="114300" distR="114300" simplePos="0" relativeHeight="251656704" behindDoc="0" locked="0" layoutInCell="1" allowOverlap="1" wp14:anchorId="06D5C11C" wp14:editId="0E8FDE87">
                <wp:simplePos x="0" y="0"/>
                <wp:positionH relativeFrom="column">
                  <wp:posOffset>1361440</wp:posOffset>
                </wp:positionH>
                <wp:positionV relativeFrom="paragraph">
                  <wp:posOffset>390525</wp:posOffset>
                </wp:positionV>
                <wp:extent cx="107632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1076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B62BD2" id="Straight Connector 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2pt,30.75pt" to="191.9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" strokecolor="windowText" strokeweight=".5pt">
                <v:stroke joinstyle="miter"/>
              </v:line>
            </w:pict>
          </mc:Fallback>
        </mc:AlternateContent>
      </w:r>
      <w:r w:rsidR="00BE0678" w:rsidRPr="004C53F7">
        <w:t xml:space="preserve">I HEREBY CERTIFY that the </w:t>
      </w:r>
      <w:r w:rsidR="0023121D" w:rsidRPr="004C53F7">
        <w:t>above-named</w:t>
      </w:r>
      <w:r w:rsidR="00BE0678" w:rsidRPr="004C53F7">
        <w:t xml:space="preserve"> </w:t>
      </w:r>
      <w:r w:rsidR="0023121D" w:rsidRPr="004C53F7">
        <w:t xml:space="preserve">Person </w:t>
      </w:r>
      <w:r w:rsidR="00BE0678" w:rsidRPr="004C53F7">
        <w:t>appeared and sworn before me on the</w:t>
      </w:r>
      <w:r w:rsidR="0023121D" w:rsidRPr="004C53F7">
        <w:t xml:space="preserve">     </w:t>
      </w:r>
      <w:r>
        <w:t xml:space="preserve">       </w:t>
      </w:r>
      <w:r w:rsidR="00BE0678" w:rsidRPr="004C53F7">
        <w:t>day of</w:t>
      </w:r>
      <w:r w:rsidR="0023121D" w:rsidRPr="004C53F7">
        <w:t xml:space="preserve">                             </w:t>
      </w:r>
      <w:r w:rsidR="00BE0678" w:rsidRPr="004C53F7">
        <w:t xml:space="preserve">20       and being identified </w:t>
      </w:r>
      <w:r w:rsidR="0023121D" w:rsidRPr="004C53F7">
        <w:t xml:space="preserve">by                            </w:t>
      </w:r>
      <w:proofErr w:type="gramStart"/>
      <w:r w:rsidR="0023121D" w:rsidRPr="004C53F7">
        <w:t xml:space="preserve"> </w:t>
      </w:r>
      <w:r w:rsidR="00FF1A5A" w:rsidRPr="004C53F7">
        <w:t xml:space="preserve">  (</w:t>
      </w:r>
      <w:proofErr w:type="gramEnd"/>
      <w:r w:rsidR="00BE0678" w:rsidRPr="004C53F7">
        <w:t>or being known to me), that the information provided in this document is true and correct</w:t>
      </w:r>
      <w:r w:rsidR="004C53F7">
        <w:t>.</w:t>
      </w:r>
    </w:p>
    <w:p w14:paraId="7B1F4642" w14:textId="4A2509CC" w:rsidR="0023121D" w:rsidRPr="0023121D" w:rsidRDefault="0023121D" w:rsidP="0023121D">
      <w:pPr>
        <w:tabs>
          <w:tab w:val="left" w:pos="3600"/>
        </w:tabs>
        <w:spacing w:line="480" w:lineRule="auto"/>
        <w:jc w:val="both"/>
        <w:rPr>
          <w:rFonts w:ascii="Times New Roman" w:hAnsi="Times New Roman" w:cs="Times New Roman"/>
        </w:rPr>
      </w:pPr>
      <w:r w:rsidRPr="0023121D">
        <w:rPr>
          <w:noProof/>
          <w:sz w:val="20"/>
          <w:szCs w:val="20"/>
        </w:rPr>
        <mc:AlternateContent>
          <mc:Choice Requires="wps">
            <w:drawing>
              <wp:anchor distT="0" distB="0" distL="114300" distR="114300" simplePos="0" relativeHeight="251662336" behindDoc="0" locked="0" layoutInCell="1" allowOverlap="1" wp14:anchorId="5406511E" wp14:editId="329D7FEC">
                <wp:simplePos x="0" y="0"/>
                <wp:positionH relativeFrom="column">
                  <wp:posOffset>0</wp:posOffset>
                </wp:positionH>
                <wp:positionV relativeFrom="paragraph">
                  <wp:posOffset>274320</wp:posOffset>
                </wp:positionV>
                <wp:extent cx="16668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6668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9A798CC" id="Straight Connector 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1.6pt" to="131.2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" strokecolor="windowText" strokeweight=".5pt">
                <v:stroke joinstyle="miter"/>
              </v:line>
            </w:pict>
          </mc:Fallback>
        </mc:AlternateContent>
      </w:r>
    </w:p>
    <w:p w14:paraId="2F7EDF27" w14:textId="5292AFC4" w:rsidR="00BE0678" w:rsidRPr="0023121D" w:rsidRDefault="0023121D" w:rsidP="0023121D">
      <w:pPr>
        <w:spacing w:line="360" w:lineRule="auto"/>
        <w:jc w:val="both"/>
        <w:rPr>
          <w:sz w:val="18"/>
          <w:szCs w:val="18"/>
        </w:rPr>
      </w:pPr>
      <w:r w:rsidRPr="0023121D">
        <w:rPr>
          <w:rFonts w:ascii="Times New Roman" w:hAnsi="Times New Roman" w:cs="Times New Roman"/>
          <w:sz w:val="18"/>
          <w:szCs w:val="20"/>
        </w:rPr>
        <w:t xml:space="preserve">Signature of Justice of the Peace/Notary Public </w:t>
      </w:r>
    </w:p>
    <w:sectPr w:rsidR="00BE0678" w:rsidRPr="002312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14F7F"/>
    <w:multiLevelType w:val="hybridMultilevel"/>
    <w:tmpl w:val="A8FC6DDC"/>
    <w:lvl w:ilvl="0" w:tplc="5268C1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3E7FE4"/>
    <w:multiLevelType w:val="hybridMultilevel"/>
    <w:tmpl w:val="04C40F92"/>
    <w:lvl w:ilvl="0" w:tplc="ADD68C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863030"/>
    <w:multiLevelType w:val="hybridMultilevel"/>
    <w:tmpl w:val="C6402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0D04AB"/>
    <w:multiLevelType w:val="hybridMultilevel"/>
    <w:tmpl w:val="65A83C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Dc1NjQwNLEwMjVR0lEKTi0uzszPAykwqgUAKGqFoCwAAAA="/>
  </w:docVars>
  <w:rsids>
    <w:rsidRoot w:val="00BE0678"/>
    <w:rsid w:val="00111AFB"/>
    <w:rsid w:val="001E35DB"/>
    <w:rsid w:val="0023121D"/>
    <w:rsid w:val="00392273"/>
    <w:rsid w:val="003B1991"/>
    <w:rsid w:val="0043408E"/>
    <w:rsid w:val="004C53F7"/>
    <w:rsid w:val="00596237"/>
    <w:rsid w:val="005D6054"/>
    <w:rsid w:val="008B4217"/>
    <w:rsid w:val="00976C7A"/>
    <w:rsid w:val="00A07EC1"/>
    <w:rsid w:val="00A759D0"/>
    <w:rsid w:val="00A822A9"/>
    <w:rsid w:val="00B07A8A"/>
    <w:rsid w:val="00BA75B9"/>
    <w:rsid w:val="00BE0678"/>
    <w:rsid w:val="00E164B4"/>
    <w:rsid w:val="00E96CF2"/>
    <w:rsid w:val="00EF74CA"/>
    <w:rsid w:val="00F93E12"/>
    <w:rsid w:val="00FB3233"/>
    <w:rsid w:val="00FF1A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93DC"/>
  <w15:docId w15:val="{D1EE439B-1AC2-4F3B-BE8F-A9A20182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678"/>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F1A5A"/>
    <w:pPr>
      <w:ind w:left="720"/>
      <w:contextualSpacing/>
    </w:pPr>
  </w:style>
  <w:style w:type="paragraph" w:styleId="BodyText">
    <w:name w:val="Body Text"/>
    <w:basedOn w:val="Normal"/>
    <w:link w:val="BodyTextChar"/>
    <w:uiPriority w:val="1"/>
    <w:qFormat/>
    <w:rsid w:val="00F93E12"/>
    <w:pPr>
      <w:widowControl w:val="0"/>
      <w:autoSpaceDE w:val="0"/>
      <w:autoSpaceDN w:val="0"/>
      <w:spacing w:after="0" w:line="240" w:lineRule="auto"/>
      <w:jc w:val="both"/>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F93E12"/>
    <w:rPr>
      <w:rFonts w:ascii="Calibri" w:eastAsia="Calibri" w:hAnsi="Calibri" w:cs="Calibri"/>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307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140</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McCleary Frederick</cp:lastModifiedBy>
  <cp:revision>6</cp:revision>
  <cp:lastPrinted>2019-06-26T21:57:00Z</cp:lastPrinted>
  <dcterms:created xsi:type="dcterms:W3CDTF">2019-06-25T05:00:00Z</dcterms:created>
  <dcterms:modified xsi:type="dcterms:W3CDTF">2020-05-25T14:18:00Z</dcterms:modified>
</cp:coreProperties>
</file>